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AB66C5" w14:textId="7ADDA723" w:rsidR="6DA6A4FE" w:rsidRDefault="00986F5B" w:rsidP="4BF04202">
      <w:pPr>
        <w:jc w:val="center"/>
        <w:rPr>
          <w:b/>
          <w:bCs/>
          <w:sz w:val="44"/>
          <w:szCs w:val="44"/>
          <w:u w:val="single"/>
        </w:rPr>
      </w:pPr>
      <w:r w:rsidRPr="00986F5B">
        <w:rPr>
          <w:b/>
          <w:bCs/>
          <w:sz w:val="40"/>
          <w:szCs w:val="40"/>
          <w:u w:val="single"/>
        </w:rPr>
        <w:t xml:space="preserve">DP-SMB - </w:t>
      </w:r>
      <w:proofErr w:type="spellStart"/>
      <w:r w:rsidRPr="00986F5B">
        <w:rPr>
          <w:b/>
          <w:bCs/>
          <w:sz w:val="40"/>
          <w:szCs w:val="40"/>
          <w:u w:val="single"/>
        </w:rPr>
        <w:t>NextImmune</w:t>
      </w:r>
      <w:proofErr w:type="spellEnd"/>
      <w:r w:rsidRPr="00986F5B">
        <w:rPr>
          <w:b/>
          <w:bCs/>
          <w:sz w:val="40"/>
          <w:szCs w:val="40"/>
          <w:u w:val="single"/>
        </w:rPr>
        <w:t xml:space="preserve"> 2 - Data Science Meetings (Common Data Science Tools)</w:t>
      </w:r>
    </w:p>
    <w:p w14:paraId="1138AEC9" w14:textId="2AE4FCE5" w:rsidR="4BF04202" w:rsidRDefault="4BF04202" w:rsidP="4BF04202">
      <w:pPr>
        <w:jc w:val="center"/>
        <w:rPr>
          <w:b/>
          <w:bCs/>
          <w:sz w:val="40"/>
          <w:szCs w:val="40"/>
          <w:u w:val="single"/>
        </w:rPr>
      </w:pPr>
    </w:p>
    <w:p w14:paraId="3676BEAB" w14:textId="562F9968" w:rsidR="6DA6A4FE" w:rsidRDefault="6DA6A4FE" w:rsidP="4BF04202">
      <w:pPr>
        <w:jc w:val="center"/>
        <w:rPr>
          <w:b/>
          <w:bCs/>
          <w:sz w:val="40"/>
          <w:szCs w:val="40"/>
          <w:u w:val="single"/>
        </w:rPr>
      </w:pPr>
      <w:r w:rsidRPr="4BF04202">
        <w:rPr>
          <w:b/>
          <w:bCs/>
          <w:sz w:val="40"/>
          <w:szCs w:val="40"/>
          <w:u w:val="single"/>
        </w:rPr>
        <w:t>Assessment</w:t>
      </w:r>
    </w:p>
    <w:p w14:paraId="7B1D0BE3" w14:textId="24C0D875" w:rsidR="00066F95" w:rsidRDefault="00066F95" w:rsidP="4BF04202">
      <w:pPr>
        <w:jc w:val="center"/>
        <w:rPr>
          <w:b/>
          <w:bCs/>
          <w:sz w:val="44"/>
          <w:szCs w:val="44"/>
          <w:u w:val="single"/>
        </w:rPr>
      </w:pPr>
      <w:r>
        <w:rPr>
          <w:b/>
          <w:bCs/>
          <w:sz w:val="40"/>
          <w:szCs w:val="40"/>
          <w:u w:val="single"/>
        </w:rPr>
        <w:t xml:space="preserve">Deadline:  </w:t>
      </w:r>
      <w:r w:rsidR="00986F5B">
        <w:rPr>
          <w:b/>
          <w:bCs/>
          <w:sz w:val="40"/>
          <w:szCs w:val="40"/>
          <w:u w:val="single"/>
        </w:rPr>
        <w:t>31</w:t>
      </w:r>
      <w:r>
        <w:rPr>
          <w:b/>
          <w:bCs/>
          <w:sz w:val="40"/>
          <w:szCs w:val="40"/>
          <w:u w:val="single"/>
        </w:rPr>
        <w:t>/0</w:t>
      </w:r>
      <w:r w:rsidR="00986F5B">
        <w:rPr>
          <w:b/>
          <w:bCs/>
          <w:sz w:val="40"/>
          <w:szCs w:val="40"/>
          <w:u w:val="single"/>
        </w:rPr>
        <w:t>7</w:t>
      </w:r>
      <w:r w:rsidR="00B84AC0">
        <w:rPr>
          <w:b/>
          <w:bCs/>
          <w:sz w:val="40"/>
          <w:szCs w:val="40"/>
          <w:u w:val="single"/>
        </w:rPr>
        <w:t>/2024</w:t>
      </w:r>
    </w:p>
    <w:p w14:paraId="0821B3F8" w14:textId="5BC2531D" w:rsidR="4BF04202" w:rsidRDefault="4BF04202" w:rsidP="4BF04202"/>
    <w:p w14:paraId="1B76ECB4" w14:textId="67650FBF" w:rsidR="4BF04202" w:rsidRDefault="4BF04202" w:rsidP="4BF04202"/>
    <w:p w14:paraId="72F358CF" w14:textId="1950CDD1" w:rsidR="4BF04202" w:rsidRDefault="4BF04202" w:rsidP="4BF04202"/>
    <w:p w14:paraId="3C2536F9" w14:textId="6279FEC8" w:rsidR="00EE7F8A" w:rsidRPr="00EE7F8A" w:rsidRDefault="00EE7F8A" w:rsidP="00EE7F8A">
      <w:pPr>
        <w:jc w:val="both"/>
        <w:rPr>
          <w:rFonts w:eastAsia="Times New Roman" w:cs="Times New Roman"/>
        </w:rPr>
      </w:pPr>
      <w:r w:rsidRPr="00EE7F8A">
        <w:rPr>
          <w:rFonts w:eastAsia="Times New Roman" w:cs="Times New Roman"/>
        </w:rPr>
        <w:t xml:space="preserve">To obtain the </w:t>
      </w:r>
      <w:r w:rsidR="00121BB5">
        <w:rPr>
          <w:rFonts w:eastAsia="Times New Roman" w:cs="Times New Roman"/>
        </w:rPr>
        <w:t>1.0</w:t>
      </w:r>
      <w:r w:rsidRPr="00EE7F8A">
        <w:rPr>
          <w:rFonts w:eastAsia="Times New Roman" w:cs="Times New Roman"/>
        </w:rPr>
        <w:t xml:space="preserve"> ECTS you must fulfill the criteria of this </w:t>
      </w:r>
      <w:proofErr w:type="spellStart"/>
      <w:r w:rsidR="00986F5B" w:rsidRPr="00986F5B">
        <w:rPr>
          <w:rFonts w:eastAsia="Times New Roman" w:cs="Times New Roman"/>
        </w:rPr>
        <w:t>NextImmune</w:t>
      </w:r>
      <w:proofErr w:type="spellEnd"/>
      <w:r w:rsidR="00986F5B" w:rsidRPr="00986F5B">
        <w:rPr>
          <w:rFonts w:eastAsia="Times New Roman" w:cs="Times New Roman"/>
        </w:rPr>
        <w:t xml:space="preserve"> 2 - Data Science Meetings (Common Data Science Tools)</w:t>
      </w:r>
      <w:r w:rsidR="00D41FAA">
        <w:rPr>
          <w:rFonts w:eastAsia="Times New Roman" w:cs="Times New Roman"/>
        </w:rPr>
        <w:t xml:space="preserve"> </w:t>
      </w:r>
      <w:r w:rsidRPr="00EE7F8A">
        <w:rPr>
          <w:rFonts w:eastAsia="Times New Roman" w:cs="Times New Roman"/>
        </w:rPr>
        <w:t>assessment.</w:t>
      </w:r>
    </w:p>
    <w:p w14:paraId="3D028573" w14:textId="3B9776D3" w:rsidR="00986F5B" w:rsidRDefault="00986F5B" w:rsidP="4BF04202">
      <w:r>
        <w:t>Prepare an</w:t>
      </w:r>
      <w:r w:rsidR="00F576FA">
        <w:t>d</w:t>
      </w:r>
      <w:r>
        <w:t xml:space="preserve"> submit a public GitHub repository with the completed tasks. </w:t>
      </w:r>
      <w:r w:rsidR="00F576FA">
        <w:t>(</w:t>
      </w:r>
      <w:r>
        <w:t>The link for the repository is sufficient as</w:t>
      </w:r>
      <w:r w:rsidR="00F576FA">
        <w:t xml:space="preserve">suming it </w:t>
      </w:r>
      <w:proofErr w:type="gramStart"/>
      <w:r w:rsidR="00F576FA">
        <w:t>has been made</w:t>
      </w:r>
      <w:proofErr w:type="gramEnd"/>
      <w:r w:rsidR="00F576FA">
        <w:t xml:space="preserve"> public.)</w:t>
      </w:r>
    </w:p>
    <w:p w14:paraId="2CA1965B" w14:textId="404EA806" w:rsidR="27054EC3" w:rsidRDefault="65AA33F4" w:rsidP="4BF04202">
      <w:r>
        <w:t xml:space="preserve">Tasks are indicated with marks </w:t>
      </w:r>
      <w:r w:rsidR="00EE7F8A">
        <w:t xml:space="preserve">to </w:t>
      </w:r>
      <w:proofErr w:type="gramStart"/>
      <w:r w:rsidR="00EE7F8A">
        <w:t xml:space="preserve">a total of </w:t>
      </w:r>
      <w:r>
        <w:t>100</w:t>
      </w:r>
      <w:proofErr w:type="gramEnd"/>
      <w:r w:rsidR="00EE7F8A">
        <w:t>.</w:t>
      </w:r>
      <w:r>
        <w:t xml:space="preserve"> </w:t>
      </w:r>
      <w:r w:rsidR="00EE7F8A">
        <w:t xml:space="preserve">A mark of </w:t>
      </w:r>
      <w:r>
        <w:t xml:space="preserve">50% </w:t>
      </w:r>
      <w:r w:rsidR="00EE7F8A">
        <w:t xml:space="preserve">is </w:t>
      </w:r>
      <w:r>
        <w:t>req</w:t>
      </w:r>
      <w:r w:rsidR="27FF79ED">
        <w:t>ui</w:t>
      </w:r>
      <w:r>
        <w:t>red to pass</w:t>
      </w:r>
      <w:r w:rsidR="00387165">
        <w:t xml:space="preserve">. In addition, a mark of 33% </w:t>
      </w:r>
      <w:proofErr w:type="gramStart"/>
      <w:r w:rsidR="00387165">
        <w:t>is needed</w:t>
      </w:r>
      <w:proofErr w:type="gramEnd"/>
      <w:r w:rsidR="00387165">
        <w:t xml:space="preserve"> for each task individually to pass</w:t>
      </w:r>
      <w:r>
        <w:t xml:space="preserve">. </w:t>
      </w:r>
      <w:r w:rsidR="00986F5B">
        <w:t xml:space="preserve">Upon </w:t>
      </w:r>
      <w:r w:rsidR="00F576FA">
        <w:t>preparation,</w:t>
      </w:r>
      <w:r w:rsidR="00986F5B">
        <w:t xml:space="preserve"> the repository link </w:t>
      </w:r>
      <w:proofErr w:type="gramStart"/>
      <w:r w:rsidR="00986F5B">
        <w:t>should be sent</w:t>
      </w:r>
      <w:proofErr w:type="gramEnd"/>
      <w:r w:rsidR="00986F5B">
        <w:t xml:space="preserve"> to </w:t>
      </w:r>
      <w:hyperlink r:id="rId5">
        <w:r w:rsidR="6193437B" w:rsidRPr="4BF04202">
          <w:rPr>
            <w:rStyle w:val="Hyperlink"/>
          </w:rPr>
          <w:t>Joseph.longworth@lih.lu</w:t>
        </w:r>
      </w:hyperlink>
      <w:r w:rsidR="00B84AC0">
        <w:rPr>
          <w:rStyle w:val="Hyperlink"/>
        </w:rPr>
        <w:t>, Oliver.hunewald@lih.lu</w:t>
      </w:r>
      <w:r w:rsidR="6193437B">
        <w:t xml:space="preserve"> </w:t>
      </w:r>
      <w:r w:rsidR="00EE7F8A">
        <w:t xml:space="preserve">and </w:t>
      </w:r>
      <w:hyperlink r:id="rId6" w:history="1">
        <w:r w:rsidR="00EE7F8A" w:rsidRPr="00CF11CC">
          <w:rPr>
            <w:rStyle w:val="Hyperlink"/>
          </w:rPr>
          <w:t>carole.weis@lih.lu</w:t>
        </w:r>
      </w:hyperlink>
      <w:r w:rsidR="261A8CEF">
        <w:t xml:space="preserve"> </w:t>
      </w:r>
      <w:r w:rsidR="00EE7F8A">
        <w:t>(in cc). The r</w:t>
      </w:r>
      <w:r w:rsidR="00066F95">
        <w:t>equired</w:t>
      </w:r>
      <w:r w:rsidR="261A8CEF">
        <w:t xml:space="preserve"> </w:t>
      </w:r>
      <w:r w:rsidR="00986F5B">
        <w:t xml:space="preserve">repository template </w:t>
      </w:r>
      <w:proofErr w:type="gramStart"/>
      <w:r w:rsidR="00986F5B">
        <w:t>will be provided</w:t>
      </w:r>
      <w:proofErr w:type="gramEnd"/>
      <w:r w:rsidR="00986F5B">
        <w:t xml:space="preserve"> by </w:t>
      </w:r>
      <w:proofErr w:type="spellStart"/>
      <w:r w:rsidR="00986F5B">
        <w:t>webex</w:t>
      </w:r>
      <w:proofErr w:type="spellEnd"/>
      <w:r w:rsidR="00066F95">
        <w:t xml:space="preserve">. </w:t>
      </w:r>
    </w:p>
    <w:p w14:paraId="4D3D36C2" w14:textId="1DC7FDF2" w:rsidR="53F4CE14" w:rsidRDefault="00EE7F8A" w:rsidP="4BF04202">
      <w:r w:rsidRPr="00EE7F8A">
        <w:rPr>
          <w:u w:val="single"/>
        </w:rPr>
        <w:t>Please note that</w:t>
      </w:r>
      <w:r>
        <w:t xml:space="preserve"> y</w:t>
      </w:r>
      <w:r w:rsidR="65AA33F4">
        <w:t xml:space="preserve">ou will </w:t>
      </w:r>
      <w:r w:rsidR="3F9B4626">
        <w:t>also</w:t>
      </w:r>
      <w:r w:rsidR="65AA33F4">
        <w:t xml:space="preserve"> need to have attended at least 66% (4 out of 6) of the </w:t>
      </w:r>
      <w:r w:rsidR="244F1926">
        <w:t xml:space="preserve">course sessions </w:t>
      </w:r>
      <w:r w:rsidR="36DB31AC">
        <w:t>to be able to receive the ECTS credits.</w:t>
      </w:r>
    </w:p>
    <w:p w14:paraId="1C96553E" w14:textId="721F4D86" w:rsidR="4BF04202" w:rsidRDefault="4BF04202" w:rsidP="4BF04202"/>
    <w:p w14:paraId="0D85E1B9" w14:textId="4C915D97" w:rsidR="4BF04202" w:rsidRDefault="4BF04202">
      <w:r>
        <w:br w:type="page"/>
      </w:r>
    </w:p>
    <w:p w14:paraId="5A5702D2" w14:textId="3ECAC859" w:rsidR="003723D9" w:rsidRPr="00EE7F8A" w:rsidRDefault="003723D9" w:rsidP="003723D9">
      <w:pPr>
        <w:jc w:val="both"/>
        <w:rPr>
          <w:rFonts w:eastAsia="Times New Roman" w:cs="Times New Roman"/>
          <w:i/>
          <w:iCs/>
        </w:rPr>
      </w:pPr>
      <w:r w:rsidRPr="003723D9">
        <w:rPr>
          <w:rFonts w:eastAsia="Times New Roman" w:cs="Times New Roman"/>
          <w:b/>
          <w:iCs/>
        </w:rPr>
        <w:lastRenderedPageBreak/>
        <w:t xml:space="preserve">Task </w:t>
      </w:r>
      <w:proofErr w:type="gramStart"/>
      <w:r w:rsidRPr="003723D9">
        <w:rPr>
          <w:rFonts w:eastAsia="Times New Roman" w:cs="Times New Roman"/>
          <w:b/>
          <w:iCs/>
        </w:rPr>
        <w:t>1</w:t>
      </w:r>
      <w:proofErr w:type="gramEnd"/>
      <w:r w:rsidRPr="00EE7F8A">
        <w:rPr>
          <w:rFonts w:eastAsia="Times New Roman" w:cs="Times New Roman"/>
          <w:i/>
          <w:iCs/>
        </w:rPr>
        <w:t xml:space="preserve"> </w:t>
      </w:r>
      <w:r w:rsidR="00175E2F">
        <w:rPr>
          <w:rFonts w:eastAsia="Times New Roman" w:cs="Times New Roman"/>
          <w:i/>
          <w:iCs/>
        </w:rPr>
        <w:t>(2</w:t>
      </w:r>
      <w:r>
        <w:rPr>
          <w:rFonts w:eastAsia="Times New Roman" w:cs="Times New Roman"/>
          <w:i/>
          <w:iCs/>
        </w:rPr>
        <w:t>0 marks)</w:t>
      </w:r>
    </w:p>
    <w:p w14:paraId="5BE288BA" w14:textId="1DFD5136" w:rsidR="00464CB7" w:rsidRPr="00B97F2F" w:rsidRDefault="00175E2F" w:rsidP="00175E2F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rFonts w:eastAsia="Times New Roman" w:cs="Times New Roman"/>
          <w:iCs/>
        </w:rPr>
        <w:t xml:space="preserve">Manage the </w:t>
      </w:r>
      <w:r w:rsidR="00B97F2F">
        <w:rPr>
          <w:rFonts w:eastAsia="Times New Roman" w:cs="Times New Roman"/>
          <w:iCs/>
        </w:rPr>
        <w:t>assignment</w:t>
      </w:r>
      <w:r>
        <w:rPr>
          <w:rFonts w:eastAsia="Times New Roman" w:cs="Times New Roman"/>
          <w:iCs/>
        </w:rPr>
        <w:t xml:space="preserve"> within a </w:t>
      </w:r>
      <w:r w:rsidR="00B97F2F">
        <w:rPr>
          <w:rFonts w:eastAsia="Times New Roman" w:cs="Times New Roman"/>
          <w:iCs/>
        </w:rPr>
        <w:t>GitHub</w:t>
      </w:r>
      <w:r>
        <w:rPr>
          <w:rFonts w:eastAsia="Times New Roman" w:cs="Times New Roman"/>
          <w:iCs/>
        </w:rPr>
        <w:t xml:space="preserve"> repository</w:t>
      </w:r>
      <w:r w:rsidR="00464CB7">
        <w:rPr>
          <w:rFonts w:eastAsia="Times New Roman" w:cs="Times New Roman"/>
          <w:iCs/>
        </w:rPr>
        <w:t xml:space="preserve"> committing completed activities for Task 2</w:t>
      </w:r>
      <w:proofErr w:type="gramStart"/>
      <w:r w:rsidR="00464CB7">
        <w:rPr>
          <w:rFonts w:eastAsia="Times New Roman" w:cs="Times New Roman"/>
          <w:iCs/>
        </w:rPr>
        <w:t>,3</w:t>
      </w:r>
      <w:proofErr w:type="gramEnd"/>
      <w:r w:rsidR="00464CB7">
        <w:rPr>
          <w:rFonts w:eastAsia="Times New Roman" w:cs="Times New Roman"/>
          <w:iCs/>
        </w:rPr>
        <w:t xml:space="preserve"> and 4. </w:t>
      </w:r>
      <w:r w:rsidR="00464CB7" w:rsidRPr="00B97F2F">
        <w:rPr>
          <w:lang w:val="en-GB"/>
        </w:rPr>
        <w:t xml:space="preserve"> </w:t>
      </w:r>
    </w:p>
    <w:p w14:paraId="554500C9" w14:textId="3B9C5415" w:rsidR="00B97F2F" w:rsidRPr="001244ED" w:rsidRDefault="001244ED" w:rsidP="00175E2F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rFonts w:eastAsia="Times New Roman" w:cs="Times New Roman"/>
          <w:iCs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1E7883" wp14:editId="58E8703B">
                <wp:simplePos x="0" y="0"/>
                <wp:positionH relativeFrom="column">
                  <wp:posOffset>4398909</wp:posOffset>
                </wp:positionH>
                <wp:positionV relativeFrom="paragraph">
                  <wp:posOffset>139796</wp:posOffset>
                </wp:positionV>
                <wp:extent cx="879475" cy="482600"/>
                <wp:effectExtent l="19050" t="19050" r="15875" b="31750"/>
                <wp:wrapNone/>
                <wp:docPr id="3" name="Left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9475" cy="48260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30E7ACB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3" o:spid="_x0000_s1026" type="#_x0000_t66" style="position:absolute;margin-left:346.35pt;margin-top:11pt;width:69.25pt;height:3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" adj="5926" fillcolor="#4472c4 [3204]" strokecolor="#1f3763 [1604]" strokeweight="1pt"/>
            </w:pict>
          </mc:Fallback>
        </mc:AlternateContent>
      </w:r>
      <w:r>
        <w:rPr>
          <w:rFonts w:eastAsia="Times New Roman" w:cs="Times New Roman"/>
          <w:iCs/>
        </w:rPr>
        <w:t xml:space="preserve">Create a new repository from the provided </w:t>
      </w:r>
      <w:r w:rsidR="00B97F2F">
        <w:rPr>
          <w:rFonts w:eastAsia="Times New Roman" w:cs="Times New Roman"/>
          <w:iCs/>
        </w:rPr>
        <w:t xml:space="preserve">template repository to your own GitHub account. </w:t>
      </w:r>
    </w:p>
    <w:p w14:paraId="065D5E11" w14:textId="7B16FAB1" w:rsidR="001244ED" w:rsidRPr="00B97F2F" w:rsidRDefault="001244ED" w:rsidP="001244ED">
      <w:pPr>
        <w:pStyle w:val="ListParagraph"/>
        <w:rPr>
          <w:lang w:val="en-GB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AB233F" wp14:editId="6372FDA6">
                <wp:simplePos x="0" y="0"/>
                <wp:positionH relativeFrom="column">
                  <wp:posOffset>3734675</wp:posOffset>
                </wp:positionH>
                <wp:positionV relativeFrom="paragraph">
                  <wp:posOffset>163195</wp:posOffset>
                </wp:positionV>
                <wp:extent cx="664234" cy="77638"/>
                <wp:effectExtent l="0" t="0" r="254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4234" cy="7763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B60D72" id="Rectangle 2" o:spid="_x0000_s1026" style="position:absolute;margin-left:294.05pt;margin-top:12.85pt;width:52.3pt;height:6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" fillcolor="#ffc000 [3207]" stroked="f">
                <v:fill opacity="32896f"/>
              </v:rect>
            </w:pict>
          </mc:Fallback>
        </mc:AlternateContent>
      </w:r>
      <w:r>
        <w:rPr>
          <w:noProof/>
          <w:lang w:val="en-GB" w:eastAsia="en-GB"/>
        </w:rPr>
        <w:drawing>
          <wp:inline distT="0" distB="0" distL="0" distR="0" wp14:anchorId="6E2E7072" wp14:editId="42D39A34">
            <wp:extent cx="4106174" cy="19714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14715" cy="1975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D78DD2C" w14:textId="5671F324" w:rsidR="00B97F2F" w:rsidRPr="00464CB7" w:rsidRDefault="00B97F2F" w:rsidP="00175E2F">
      <w:pPr>
        <w:pStyle w:val="ListParagraph"/>
        <w:numPr>
          <w:ilvl w:val="0"/>
          <w:numId w:val="7"/>
        </w:numPr>
        <w:rPr>
          <w:lang w:val="en-GB"/>
        </w:rPr>
      </w:pPr>
      <w:r>
        <w:rPr>
          <w:rFonts w:eastAsia="Times New Roman" w:cs="Times New Roman"/>
          <w:iCs/>
        </w:rPr>
        <w:t>Ensure the repository is set as public for the submission.</w:t>
      </w:r>
    </w:p>
    <w:p w14:paraId="5DF35028" w14:textId="3553A83C" w:rsidR="003723D9" w:rsidRPr="00175E2F" w:rsidRDefault="00175E2F" w:rsidP="00464CB7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rFonts w:eastAsia="Times New Roman" w:cs="Times New Roman"/>
          <w:iCs/>
        </w:rPr>
        <w:t>Repositories should have at lea</w:t>
      </w:r>
      <w:r w:rsidR="00B97F2F">
        <w:rPr>
          <w:rFonts w:eastAsia="Times New Roman" w:cs="Times New Roman"/>
          <w:iCs/>
        </w:rPr>
        <w:t xml:space="preserve">st </w:t>
      </w:r>
      <w:proofErr w:type="gramStart"/>
      <w:r w:rsidR="00B97F2F">
        <w:rPr>
          <w:rFonts w:eastAsia="Times New Roman" w:cs="Times New Roman"/>
          <w:iCs/>
        </w:rPr>
        <w:t>3</w:t>
      </w:r>
      <w:proofErr w:type="gramEnd"/>
      <w:r w:rsidR="00B97F2F">
        <w:rPr>
          <w:rFonts w:eastAsia="Times New Roman" w:cs="Times New Roman"/>
          <w:iCs/>
        </w:rPr>
        <w:t xml:space="preserve"> commit with clear comments.</w:t>
      </w:r>
    </w:p>
    <w:p w14:paraId="073B9F09" w14:textId="6569D631" w:rsidR="00175E2F" w:rsidRPr="00175E2F" w:rsidRDefault="00175E2F" w:rsidP="00464CB7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rFonts w:eastAsia="Times New Roman" w:cs="Times New Roman"/>
          <w:iCs/>
        </w:rPr>
        <w:t xml:space="preserve">Repositories should have at least </w:t>
      </w:r>
      <w:proofErr w:type="gramStart"/>
      <w:r>
        <w:rPr>
          <w:rFonts w:eastAsia="Times New Roman" w:cs="Times New Roman"/>
          <w:iCs/>
        </w:rPr>
        <w:t>2</w:t>
      </w:r>
      <w:proofErr w:type="gramEnd"/>
      <w:r>
        <w:rPr>
          <w:rFonts w:eastAsia="Times New Roman" w:cs="Times New Roman"/>
          <w:iCs/>
        </w:rPr>
        <w:t xml:space="preserve"> branches</w:t>
      </w:r>
      <w:r w:rsidR="00B97F2F">
        <w:rPr>
          <w:rFonts w:eastAsia="Times New Roman" w:cs="Times New Roman"/>
          <w:iCs/>
        </w:rPr>
        <w:t>.</w:t>
      </w:r>
    </w:p>
    <w:p w14:paraId="34A57E30" w14:textId="4CDA9C10" w:rsidR="00387165" w:rsidRPr="00387165" w:rsidRDefault="00175E2F" w:rsidP="00387165">
      <w:pPr>
        <w:pStyle w:val="ListParagraph"/>
        <w:numPr>
          <w:ilvl w:val="1"/>
          <w:numId w:val="7"/>
        </w:numPr>
        <w:rPr>
          <w:lang w:val="en-GB"/>
        </w:rPr>
      </w:pPr>
      <w:r>
        <w:rPr>
          <w:rFonts w:eastAsia="Times New Roman" w:cs="Times New Roman"/>
          <w:iCs/>
        </w:rPr>
        <w:t>A sensible ReadMe should be included</w:t>
      </w:r>
      <w:r w:rsidR="00B97F2F">
        <w:rPr>
          <w:rFonts w:eastAsia="Times New Roman" w:cs="Times New Roman"/>
          <w:iCs/>
        </w:rPr>
        <w:t>.</w:t>
      </w:r>
    </w:p>
    <w:p w14:paraId="3AFF4228" w14:textId="77777777" w:rsidR="00387165" w:rsidRDefault="00387165" w:rsidP="00051DAA">
      <w:pPr>
        <w:jc w:val="both"/>
        <w:rPr>
          <w:rFonts w:eastAsia="Times New Roman" w:cs="Times New Roman"/>
          <w:b/>
          <w:bCs/>
        </w:rPr>
      </w:pPr>
    </w:p>
    <w:p w14:paraId="54F234BE" w14:textId="7AAF87F2" w:rsidR="00051DAA" w:rsidRPr="00051DAA" w:rsidRDefault="00051DAA" w:rsidP="00051DAA">
      <w:pPr>
        <w:jc w:val="both"/>
        <w:rPr>
          <w:rFonts w:eastAsia="Times New Roman" w:cs="Times New Roman"/>
        </w:rPr>
      </w:pPr>
      <w:r w:rsidRPr="00051DAA">
        <w:rPr>
          <w:rFonts w:eastAsia="Times New Roman" w:cs="Times New Roman"/>
          <w:b/>
          <w:bCs/>
        </w:rPr>
        <w:t xml:space="preserve">Task </w:t>
      </w:r>
      <w:proofErr w:type="gramStart"/>
      <w:r w:rsidRPr="00051DAA">
        <w:rPr>
          <w:rFonts w:eastAsia="Times New Roman" w:cs="Times New Roman"/>
          <w:b/>
          <w:bCs/>
        </w:rPr>
        <w:t>2</w:t>
      </w:r>
      <w:proofErr w:type="gramEnd"/>
      <w:r w:rsidR="00175E2F">
        <w:rPr>
          <w:rFonts w:eastAsia="Times New Roman" w:cs="Times New Roman"/>
        </w:rPr>
        <w:t xml:space="preserve"> (4</w:t>
      </w:r>
      <w:r w:rsidRPr="00051DAA">
        <w:rPr>
          <w:rFonts w:eastAsia="Times New Roman" w:cs="Times New Roman"/>
        </w:rPr>
        <w:t>0 marks)</w:t>
      </w:r>
    </w:p>
    <w:p w14:paraId="158A66F2" w14:textId="3D850216" w:rsidR="00387165" w:rsidRPr="00387165" w:rsidRDefault="00387165" w:rsidP="00175E2F">
      <w:pPr>
        <w:numPr>
          <w:ilvl w:val="0"/>
          <w:numId w:val="2"/>
        </w:numPr>
        <w:contextualSpacing/>
        <w:jc w:val="both"/>
        <w:rPr>
          <w:rFonts w:eastAsia="Times New Roman" w:cs="Times New Roman"/>
          <w:bCs/>
        </w:rPr>
      </w:pPr>
      <w:r w:rsidRPr="00387165">
        <w:rPr>
          <w:rFonts w:eastAsia="Times New Roman" w:cs="Times New Roman"/>
          <w:bCs/>
        </w:rPr>
        <w:t>For the completion of the task and further instructions open the *.</w:t>
      </w:r>
      <w:proofErr w:type="spellStart"/>
      <w:r w:rsidRPr="00387165">
        <w:rPr>
          <w:rFonts w:eastAsia="Times New Roman" w:cs="Times New Roman"/>
          <w:bCs/>
        </w:rPr>
        <w:t>ipynb</w:t>
      </w:r>
      <w:proofErr w:type="spellEnd"/>
      <w:r w:rsidRPr="00387165">
        <w:rPr>
          <w:rFonts w:eastAsia="Times New Roman" w:cs="Times New Roman"/>
          <w:bCs/>
        </w:rPr>
        <w:t xml:space="preserve"> in a local python environment or remote such as google </w:t>
      </w:r>
      <w:proofErr w:type="spellStart"/>
      <w:r w:rsidRPr="00387165">
        <w:rPr>
          <w:rFonts w:eastAsia="Times New Roman" w:cs="Times New Roman"/>
          <w:bCs/>
        </w:rPr>
        <w:t>colab</w:t>
      </w:r>
      <w:proofErr w:type="spellEnd"/>
      <w:r w:rsidRPr="00387165">
        <w:rPr>
          <w:rFonts w:eastAsia="Times New Roman" w:cs="Times New Roman"/>
          <w:bCs/>
        </w:rPr>
        <w:t>.</w:t>
      </w:r>
    </w:p>
    <w:p w14:paraId="372EDEB1" w14:textId="65F57B5C" w:rsidR="00175E2F" w:rsidRPr="00464CB7" w:rsidRDefault="00175E2F" w:rsidP="00175E2F">
      <w:pPr>
        <w:numPr>
          <w:ilvl w:val="0"/>
          <w:numId w:val="2"/>
        </w:numPr>
        <w:contextualSpacing/>
        <w:jc w:val="both"/>
        <w:rPr>
          <w:rFonts w:eastAsia="Times New Roman" w:cs="Times New Roman"/>
          <w:b/>
          <w:bCs/>
        </w:rPr>
      </w:pPr>
      <w:r>
        <w:rPr>
          <w:rFonts w:eastAsia="Times New Roman" w:cs="Times New Roman"/>
        </w:rPr>
        <w:t>Complete the provided python notebook using the data also provided.</w:t>
      </w:r>
    </w:p>
    <w:p w14:paraId="7111C44D" w14:textId="77777777" w:rsidR="00387165" w:rsidRDefault="00387165" w:rsidP="00175E2F">
      <w:pPr>
        <w:jc w:val="both"/>
        <w:rPr>
          <w:rFonts w:eastAsia="Times New Roman" w:cs="Times New Roman"/>
          <w:b/>
          <w:bCs/>
        </w:rPr>
      </w:pPr>
    </w:p>
    <w:p w14:paraId="6C1A87AD" w14:textId="799C0251" w:rsidR="00175E2F" w:rsidRPr="00051DAA" w:rsidRDefault="00051DAA" w:rsidP="00175E2F">
      <w:pPr>
        <w:jc w:val="both"/>
        <w:rPr>
          <w:rFonts w:eastAsia="Times New Roman" w:cs="Times New Roman"/>
        </w:rPr>
      </w:pPr>
      <w:r w:rsidRPr="00051DAA">
        <w:rPr>
          <w:rFonts w:eastAsia="Times New Roman" w:cs="Times New Roman"/>
          <w:b/>
          <w:bCs/>
        </w:rPr>
        <w:t xml:space="preserve">Task </w:t>
      </w:r>
      <w:proofErr w:type="gramStart"/>
      <w:r w:rsidR="00175E2F">
        <w:rPr>
          <w:rFonts w:eastAsia="Times New Roman" w:cs="Times New Roman"/>
          <w:b/>
          <w:bCs/>
        </w:rPr>
        <w:t>3</w:t>
      </w:r>
      <w:proofErr w:type="gramEnd"/>
      <w:r w:rsidRPr="00051DAA">
        <w:rPr>
          <w:rFonts w:eastAsia="Times New Roman" w:cs="Times New Roman"/>
        </w:rPr>
        <w:t xml:space="preserve"> (</w:t>
      </w:r>
      <w:r w:rsidR="00175E2F">
        <w:rPr>
          <w:rFonts w:eastAsia="Times New Roman" w:cs="Times New Roman"/>
        </w:rPr>
        <w:t>2</w:t>
      </w:r>
      <w:r w:rsidRPr="00051DAA">
        <w:rPr>
          <w:rFonts w:eastAsia="Times New Roman" w:cs="Times New Roman"/>
        </w:rPr>
        <w:t>0 marks)</w:t>
      </w:r>
      <w:r w:rsidR="00175E2F" w:rsidRPr="00175E2F">
        <w:rPr>
          <w:rFonts w:eastAsia="Times New Roman" w:cs="Times New Roman"/>
        </w:rPr>
        <w:t xml:space="preserve"> </w:t>
      </w:r>
    </w:p>
    <w:p w14:paraId="79230437" w14:textId="1F9DA491" w:rsidR="00175E2F" w:rsidRPr="00175E2F" w:rsidRDefault="00175E2F" w:rsidP="00175E2F">
      <w:pPr>
        <w:numPr>
          <w:ilvl w:val="0"/>
          <w:numId w:val="8"/>
        </w:numPr>
        <w:contextualSpacing/>
        <w:jc w:val="both"/>
        <w:rPr>
          <w:rFonts w:eastAsia="Times New Roman" w:cs="Times New Roman"/>
          <w:b/>
          <w:bCs/>
        </w:rPr>
      </w:pPr>
      <w:r>
        <w:rPr>
          <w:rFonts w:eastAsia="Times New Roman" w:cs="Times New Roman"/>
        </w:rPr>
        <w:t>Prepare a shiny web application using your own data.</w:t>
      </w:r>
    </w:p>
    <w:p w14:paraId="1FB65B58" w14:textId="3C99C5E7" w:rsidR="00175E2F" w:rsidRPr="00175E2F" w:rsidRDefault="00175E2F" w:rsidP="00387165">
      <w:pPr>
        <w:numPr>
          <w:ilvl w:val="1"/>
          <w:numId w:val="8"/>
        </w:numPr>
        <w:contextualSpacing/>
        <w:jc w:val="both"/>
        <w:rPr>
          <w:rFonts w:eastAsia="Times New Roman" w:cs="Times New Roman"/>
          <w:b/>
          <w:bCs/>
        </w:rPr>
      </w:pPr>
      <w:r>
        <w:rPr>
          <w:rFonts w:eastAsia="Times New Roman" w:cs="Times New Roman"/>
        </w:rPr>
        <w:t xml:space="preserve">Applications should have at least </w:t>
      </w:r>
      <w:proofErr w:type="gramStart"/>
      <w:r>
        <w:rPr>
          <w:rFonts w:eastAsia="Times New Roman" w:cs="Times New Roman"/>
        </w:rPr>
        <w:t>3</w:t>
      </w:r>
      <w:proofErr w:type="gramEnd"/>
      <w:r>
        <w:rPr>
          <w:rFonts w:eastAsia="Times New Roman" w:cs="Times New Roman"/>
        </w:rPr>
        <w:t xml:space="preserve"> inputs to control the presentation of the data.</w:t>
      </w:r>
    </w:p>
    <w:p w14:paraId="01AF25E4" w14:textId="03B8A485" w:rsidR="00175E2F" w:rsidRDefault="00175E2F" w:rsidP="00387165">
      <w:pPr>
        <w:numPr>
          <w:ilvl w:val="1"/>
          <w:numId w:val="8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Marks will be awarded for improved styling </w:t>
      </w:r>
    </w:p>
    <w:p w14:paraId="5D8C4560" w14:textId="77777777" w:rsidR="00B97F2F" w:rsidRDefault="00B97F2F" w:rsidP="00387165">
      <w:pPr>
        <w:contextualSpacing/>
        <w:jc w:val="both"/>
        <w:rPr>
          <w:rFonts w:eastAsia="Times New Roman" w:cs="Times New Roman"/>
        </w:rPr>
      </w:pPr>
    </w:p>
    <w:p w14:paraId="0DFFBA80" w14:textId="5487A3CB" w:rsidR="00175E2F" w:rsidRDefault="00175E2F" w:rsidP="00175E2F">
      <w:pPr>
        <w:jc w:val="both"/>
        <w:rPr>
          <w:rFonts w:eastAsia="Times New Roman" w:cs="Times New Roman"/>
        </w:rPr>
      </w:pPr>
      <w:r w:rsidRPr="00051DAA">
        <w:rPr>
          <w:rFonts w:eastAsia="Times New Roman" w:cs="Times New Roman"/>
          <w:b/>
          <w:bCs/>
        </w:rPr>
        <w:t xml:space="preserve">Task </w:t>
      </w:r>
      <w:proofErr w:type="gramStart"/>
      <w:r>
        <w:rPr>
          <w:rFonts w:eastAsia="Times New Roman" w:cs="Times New Roman"/>
          <w:b/>
          <w:bCs/>
        </w:rPr>
        <w:t>4</w:t>
      </w:r>
      <w:proofErr w:type="gramEnd"/>
      <w:r w:rsidRPr="00051DAA">
        <w:rPr>
          <w:rFonts w:eastAsia="Times New Roman" w:cs="Times New Roman"/>
        </w:rPr>
        <w:t xml:space="preserve"> (</w:t>
      </w:r>
      <w:r>
        <w:rPr>
          <w:rFonts w:eastAsia="Times New Roman" w:cs="Times New Roman"/>
        </w:rPr>
        <w:t>2</w:t>
      </w:r>
      <w:r w:rsidRPr="00051DAA">
        <w:rPr>
          <w:rFonts w:eastAsia="Times New Roman" w:cs="Times New Roman"/>
        </w:rPr>
        <w:t>0 marks)</w:t>
      </w:r>
    </w:p>
    <w:p w14:paraId="61129FFC" w14:textId="6764743F" w:rsidR="00175E2F" w:rsidRDefault="00175E2F" w:rsidP="00175E2F">
      <w:pPr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Within the </w:t>
      </w:r>
      <w:r w:rsidR="00B97F2F">
        <w:rPr>
          <w:rFonts w:eastAsia="Times New Roman" w:cs="Times New Roman"/>
        </w:rPr>
        <w:t>repository,</w:t>
      </w:r>
      <w:r>
        <w:rPr>
          <w:rFonts w:eastAsia="Times New Roman" w:cs="Times New Roman"/>
        </w:rPr>
        <w:t xml:space="preserve"> there is a folder </w:t>
      </w:r>
      <w:proofErr w:type="spellStart"/>
      <w:r>
        <w:rPr>
          <w:rFonts w:eastAsia="Times New Roman" w:cs="Times New Roman"/>
        </w:rPr>
        <w:t>Inkscape</w:t>
      </w:r>
      <w:proofErr w:type="spellEnd"/>
      <w:r w:rsidR="00387165">
        <w:rPr>
          <w:rFonts w:eastAsia="Times New Roman" w:cs="Times New Roman"/>
        </w:rPr>
        <w:t xml:space="preserve">. </w:t>
      </w:r>
      <w:r>
        <w:rPr>
          <w:rFonts w:eastAsia="Times New Roman" w:cs="Times New Roman"/>
        </w:rPr>
        <w:t xml:space="preserve"> A figure </w:t>
      </w:r>
      <w:proofErr w:type="gramStart"/>
      <w:r>
        <w:rPr>
          <w:rFonts w:eastAsia="Times New Roman" w:cs="Times New Roman"/>
        </w:rPr>
        <w:t>is provided</w:t>
      </w:r>
      <w:proofErr w:type="gramEnd"/>
      <w:r>
        <w:rPr>
          <w:rFonts w:eastAsia="Times New Roman" w:cs="Times New Roman"/>
        </w:rPr>
        <w:t xml:space="preserve"> with some panels to be added</w:t>
      </w:r>
    </w:p>
    <w:p w14:paraId="125C8D32" w14:textId="4750248E" w:rsidR="008A654C" w:rsidRPr="008A654C" w:rsidRDefault="000D7B41" w:rsidP="008A654C">
      <w:pPr>
        <w:numPr>
          <w:ilvl w:val="0"/>
          <w:numId w:val="3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Clip to the view boxes the </w:t>
      </w:r>
      <w:r w:rsidR="008A654C">
        <w:rPr>
          <w:rFonts w:eastAsia="Times New Roman" w:cs="Times New Roman"/>
        </w:rPr>
        <w:t>c</w:t>
      </w:r>
      <w:r>
        <w:rPr>
          <w:rFonts w:eastAsia="Times New Roman" w:cs="Times New Roman"/>
        </w:rPr>
        <w:t>ellular image B</w:t>
      </w:r>
      <w:r w:rsidR="008A654C">
        <w:rPr>
          <w:rFonts w:eastAsia="Times New Roman" w:cs="Times New Roman"/>
        </w:rPr>
        <w:t xml:space="preserve"> and align with labels to a grid.</w:t>
      </w:r>
    </w:p>
    <w:p w14:paraId="1B8A331D" w14:textId="2E7665F2" w:rsidR="000D7B41" w:rsidRDefault="000D7B41" w:rsidP="00372FD8">
      <w:pPr>
        <w:numPr>
          <w:ilvl w:val="0"/>
          <w:numId w:val="3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Clip, arrange and label the </w:t>
      </w:r>
      <w:proofErr w:type="gramStart"/>
      <w:r>
        <w:rPr>
          <w:rFonts w:eastAsia="Times New Roman" w:cs="Times New Roman"/>
        </w:rPr>
        <w:t>protein digestion gel image</w:t>
      </w:r>
      <w:proofErr w:type="gramEnd"/>
      <w:r>
        <w:rPr>
          <w:rFonts w:eastAsia="Times New Roman" w:cs="Times New Roman"/>
        </w:rPr>
        <w:t>.</w:t>
      </w:r>
    </w:p>
    <w:p w14:paraId="73E35599" w14:textId="41176403" w:rsidR="008A654C" w:rsidRDefault="008A654C" w:rsidP="00372FD8">
      <w:pPr>
        <w:numPr>
          <w:ilvl w:val="0"/>
          <w:numId w:val="3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For panels D-F using the scientific extension adjust the text to </w:t>
      </w:r>
      <w:proofErr w:type="spellStart"/>
      <w:r>
        <w:rPr>
          <w:rFonts w:eastAsia="Times New Roman" w:cs="Times New Roman"/>
        </w:rPr>
        <w:t>arial</w:t>
      </w:r>
      <w:proofErr w:type="spellEnd"/>
      <w:r>
        <w:rPr>
          <w:rFonts w:eastAsia="Times New Roman" w:cs="Times New Roman"/>
        </w:rPr>
        <w:t>, 8pt, with 0.2 mm stroke widths and black strokes (not for text)</w:t>
      </w:r>
    </w:p>
    <w:p w14:paraId="03C80717" w14:textId="521F3904" w:rsidR="008A654C" w:rsidRDefault="008A654C" w:rsidP="00372FD8">
      <w:pPr>
        <w:numPr>
          <w:ilvl w:val="0"/>
          <w:numId w:val="3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Change the text </w:t>
      </w:r>
      <w:proofErr w:type="spellStart"/>
      <w:r>
        <w:rPr>
          <w:rFonts w:eastAsia="Times New Roman" w:cs="Times New Roman"/>
        </w:rPr>
        <w:t>colour</w:t>
      </w:r>
      <w:proofErr w:type="spellEnd"/>
      <w:r>
        <w:rPr>
          <w:rFonts w:eastAsia="Times New Roman" w:cs="Times New Roman"/>
        </w:rPr>
        <w:t xml:space="preserve"> of panel E to black </w:t>
      </w:r>
    </w:p>
    <w:p w14:paraId="3A1E6443" w14:textId="3AF929DE" w:rsidR="008A654C" w:rsidRDefault="008A654C" w:rsidP="00372FD8">
      <w:pPr>
        <w:numPr>
          <w:ilvl w:val="0"/>
          <w:numId w:val="3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Adjust panel F so the </w:t>
      </w:r>
      <w:proofErr w:type="gramStart"/>
      <w:r>
        <w:rPr>
          <w:rFonts w:eastAsia="Times New Roman" w:cs="Times New Roman"/>
        </w:rPr>
        <w:t>x axis</w:t>
      </w:r>
      <w:proofErr w:type="gramEnd"/>
      <w:r>
        <w:rPr>
          <w:rFonts w:eastAsia="Times New Roman" w:cs="Times New Roman"/>
        </w:rPr>
        <w:t xml:space="preserve"> is 20 mm as is currently for panel D &amp; E.</w:t>
      </w:r>
    </w:p>
    <w:p w14:paraId="22FF9D2A" w14:textId="447183F3" w:rsidR="00B97F2F" w:rsidRPr="00387165" w:rsidRDefault="00B97F2F" w:rsidP="00387165">
      <w:pPr>
        <w:numPr>
          <w:ilvl w:val="0"/>
          <w:numId w:val="3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>Insert as a penultimate panel</w:t>
      </w:r>
      <w:r w:rsidR="00387165" w:rsidRPr="00387165">
        <w:rPr>
          <w:rFonts w:eastAsia="Times New Roman" w:cs="Times New Roman"/>
        </w:rPr>
        <w:t xml:space="preserve"> </w:t>
      </w:r>
      <w:r w:rsidR="00387165">
        <w:rPr>
          <w:rFonts w:eastAsia="Times New Roman" w:cs="Times New Roman"/>
        </w:rPr>
        <w:t>a graphic produced by the shiny application.</w:t>
      </w:r>
      <w:r w:rsidR="008A654C">
        <w:rPr>
          <w:rFonts w:eastAsia="Times New Roman" w:cs="Times New Roman"/>
        </w:rPr>
        <w:t xml:space="preserve"> (can be a raster image)</w:t>
      </w:r>
    </w:p>
    <w:p w14:paraId="0203F87F" w14:textId="1EEBC2D1" w:rsidR="00387165" w:rsidRDefault="00B97F2F" w:rsidP="00387165">
      <w:pPr>
        <w:numPr>
          <w:ilvl w:val="0"/>
          <w:numId w:val="3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 xml:space="preserve">Insert as a final panel </w:t>
      </w:r>
      <w:r w:rsidR="00387165">
        <w:rPr>
          <w:rFonts w:eastAsia="Times New Roman" w:cs="Times New Roman"/>
        </w:rPr>
        <w:t xml:space="preserve">the </w:t>
      </w:r>
      <w:proofErr w:type="spellStart"/>
      <w:r w:rsidR="00387165">
        <w:rPr>
          <w:rFonts w:eastAsia="Times New Roman" w:cs="Times New Roman"/>
        </w:rPr>
        <w:t>heatmap</w:t>
      </w:r>
      <w:proofErr w:type="spellEnd"/>
      <w:r w:rsidR="00387165">
        <w:rPr>
          <w:rFonts w:eastAsia="Times New Roman" w:cs="Times New Roman"/>
        </w:rPr>
        <w:t xml:space="preserve"> graphic produced by the python notebook.</w:t>
      </w:r>
      <w:r w:rsidR="008A654C">
        <w:rPr>
          <w:rFonts w:eastAsia="Times New Roman" w:cs="Times New Roman"/>
        </w:rPr>
        <w:t xml:space="preserve"> (can be a raster image)</w:t>
      </w:r>
    </w:p>
    <w:p w14:paraId="56D88625" w14:textId="689725B0" w:rsidR="00B97F2F" w:rsidRDefault="00B97F2F" w:rsidP="008A654C">
      <w:pPr>
        <w:numPr>
          <w:ilvl w:val="0"/>
          <w:numId w:val="3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Align graphics </w:t>
      </w:r>
    </w:p>
    <w:p w14:paraId="5DCE48BC" w14:textId="475A8B7B" w:rsidR="00B97F2F" w:rsidRDefault="00B97F2F" w:rsidP="00B97F2F">
      <w:pPr>
        <w:numPr>
          <w:ilvl w:val="0"/>
          <w:numId w:val="3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>Utilizing the Scientific extension run flattener and homogenizer to fix text abnormalities</w:t>
      </w:r>
      <w:r w:rsidR="00372FD8">
        <w:rPr>
          <w:rFonts w:eastAsia="Times New Roman" w:cs="Times New Roman"/>
        </w:rPr>
        <w:t xml:space="preserve"> whilst setting the text to 8pt</w:t>
      </w:r>
    </w:p>
    <w:p w14:paraId="548DE2B2" w14:textId="1856BBB4" w:rsidR="00B97F2F" w:rsidRDefault="00B97F2F" w:rsidP="00B97F2F">
      <w:pPr>
        <w:numPr>
          <w:ilvl w:val="0"/>
          <w:numId w:val="3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Export the prepared figure as a pdf and </w:t>
      </w:r>
      <w:proofErr w:type="spellStart"/>
      <w:r>
        <w:rPr>
          <w:rFonts w:eastAsia="Times New Roman" w:cs="Times New Roman"/>
        </w:rPr>
        <w:t>png</w:t>
      </w:r>
      <w:proofErr w:type="spellEnd"/>
      <w:r>
        <w:rPr>
          <w:rFonts w:eastAsia="Times New Roman" w:cs="Times New Roman"/>
        </w:rPr>
        <w:t xml:space="preserve"> </w:t>
      </w:r>
    </w:p>
    <w:p w14:paraId="05C7422C" w14:textId="359C7D74" w:rsidR="00B97F2F" w:rsidRDefault="00B97F2F" w:rsidP="00B97F2F">
      <w:pPr>
        <w:numPr>
          <w:ilvl w:val="0"/>
          <w:numId w:val="3"/>
        </w:numPr>
        <w:contextualSpacing/>
        <w:jc w:val="bot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Processed files </w:t>
      </w:r>
      <w:proofErr w:type="gramStart"/>
      <w:r>
        <w:rPr>
          <w:rFonts w:eastAsia="Times New Roman" w:cs="Times New Roman"/>
        </w:rPr>
        <w:t>should be pushed</w:t>
      </w:r>
      <w:proofErr w:type="gramEnd"/>
      <w:r>
        <w:rPr>
          <w:rFonts w:eastAsia="Times New Roman" w:cs="Times New Roman"/>
        </w:rPr>
        <w:t xml:space="preserve"> back to the </w:t>
      </w:r>
      <w:proofErr w:type="spellStart"/>
      <w:r>
        <w:rPr>
          <w:rFonts w:eastAsia="Times New Roman" w:cs="Times New Roman"/>
        </w:rPr>
        <w:t>git</w:t>
      </w:r>
      <w:proofErr w:type="spellEnd"/>
      <w:r>
        <w:rPr>
          <w:rFonts w:eastAsia="Times New Roman" w:cs="Times New Roman"/>
        </w:rPr>
        <w:t xml:space="preserve"> repository. </w:t>
      </w:r>
    </w:p>
    <w:sectPr w:rsidR="00B97F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13jyoaVo" int2:invalidationBookmarkName="" int2:hashCode="H3+fozTv+7lM3J" int2:id="NWrLDkI0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2ABF1"/>
    <w:multiLevelType w:val="hybridMultilevel"/>
    <w:tmpl w:val="1D8496FC"/>
    <w:lvl w:ilvl="0" w:tplc="B52A7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FCD8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CC7F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461C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B65C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0870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54F6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C04FC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6AE9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019D8F"/>
    <w:multiLevelType w:val="hybridMultilevel"/>
    <w:tmpl w:val="DEE6BDFA"/>
    <w:lvl w:ilvl="0" w:tplc="B70825DA">
      <w:start w:val="1"/>
      <w:numFmt w:val="decimal"/>
      <w:lvlText w:val="%1."/>
      <w:lvlJc w:val="left"/>
      <w:pPr>
        <w:ind w:left="720" w:hanging="360"/>
      </w:pPr>
    </w:lvl>
    <w:lvl w:ilvl="1" w:tplc="9FC4962E">
      <w:start w:val="1"/>
      <w:numFmt w:val="lowerLetter"/>
      <w:lvlText w:val="%2."/>
      <w:lvlJc w:val="left"/>
      <w:pPr>
        <w:ind w:left="1440" w:hanging="360"/>
      </w:pPr>
    </w:lvl>
    <w:lvl w:ilvl="2" w:tplc="E5A0CADA">
      <w:start w:val="1"/>
      <w:numFmt w:val="lowerRoman"/>
      <w:lvlText w:val="%3."/>
      <w:lvlJc w:val="right"/>
      <w:pPr>
        <w:ind w:left="2160" w:hanging="180"/>
      </w:pPr>
    </w:lvl>
    <w:lvl w:ilvl="3" w:tplc="C99AAFBE">
      <w:start w:val="1"/>
      <w:numFmt w:val="decimal"/>
      <w:lvlText w:val="%4."/>
      <w:lvlJc w:val="left"/>
      <w:pPr>
        <w:ind w:left="2880" w:hanging="360"/>
      </w:pPr>
    </w:lvl>
    <w:lvl w:ilvl="4" w:tplc="837E050E">
      <w:start w:val="1"/>
      <w:numFmt w:val="lowerLetter"/>
      <w:lvlText w:val="%5."/>
      <w:lvlJc w:val="left"/>
      <w:pPr>
        <w:ind w:left="3600" w:hanging="360"/>
      </w:pPr>
    </w:lvl>
    <w:lvl w:ilvl="5" w:tplc="21D41E36">
      <w:start w:val="1"/>
      <w:numFmt w:val="lowerRoman"/>
      <w:lvlText w:val="%6."/>
      <w:lvlJc w:val="right"/>
      <w:pPr>
        <w:ind w:left="4320" w:hanging="180"/>
      </w:pPr>
    </w:lvl>
    <w:lvl w:ilvl="6" w:tplc="70DAB798">
      <w:start w:val="1"/>
      <w:numFmt w:val="decimal"/>
      <w:lvlText w:val="%7."/>
      <w:lvlJc w:val="left"/>
      <w:pPr>
        <w:ind w:left="5040" w:hanging="360"/>
      </w:pPr>
    </w:lvl>
    <w:lvl w:ilvl="7" w:tplc="FBB8842C">
      <w:start w:val="1"/>
      <w:numFmt w:val="lowerLetter"/>
      <w:lvlText w:val="%8."/>
      <w:lvlJc w:val="left"/>
      <w:pPr>
        <w:ind w:left="5760" w:hanging="360"/>
      </w:pPr>
    </w:lvl>
    <w:lvl w:ilvl="8" w:tplc="EDAA3B6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42A0D"/>
    <w:multiLevelType w:val="hybridMultilevel"/>
    <w:tmpl w:val="C92AF7D8"/>
    <w:lvl w:ilvl="0" w:tplc="D8AE454C">
      <w:start w:val="1"/>
      <w:numFmt w:val="decimal"/>
      <w:lvlText w:val="%1."/>
      <w:lvlJc w:val="left"/>
      <w:pPr>
        <w:ind w:left="720" w:hanging="360"/>
      </w:pPr>
    </w:lvl>
    <w:lvl w:ilvl="1" w:tplc="FB602E4A">
      <w:start w:val="1"/>
      <w:numFmt w:val="lowerLetter"/>
      <w:lvlText w:val="%2."/>
      <w:lvlJc w:val="left"/>
      <w:pPr>
        <w:ind w:left="1440" w:hanging="360"/>
      </w:pPr>
    </w:lvl>
    <w:lvl w:ilvl="2" w:tplc="22686AB0">
      <w:start w:val="1"/>
      <w:numFmt w:val="lowerRoman"/>
      <w:lvlText w:val="%3."/>
      <w:lvlJc w:val="right"/>
      <w:pPr>
        <w:ind w:left="2160" w:hanging="180"/>
      </w:pPr>
    </w:lvl>
    <w:lvl w:ilvl="3" w:tplc="46FA5B74">
      <w:start w:val="1"/>
      <w:numFmt w:val="decimal"/>
      <w:lvlText w:val="%4."/>
      <w:lvlJc w:val="left"/>
      <w:pPr>
        <w:ind w:left="2880" w:hanging="360"/>
      </w:pPr>
    </w:lvl>
    <w:lvl w:ilvl="4" w:tplc="D7AA4B86">
      <w:start w:val="1"/>
      <w:numFmt w:val="lowerLetter"/>
      <w:lvlText w:val="%5."/>
      <w:lvlJc w:val="left"/>
      <w:pPr>
        <w:ind w:left="3600" w:hanging="360"/>
      </w:pPr>
    </w:lvl>
    <w:lvl w:ilvl="5" w:tplc="D674AA60">
      <w:start w:val="1"/>
      <w:numFmt w:val="lowerRoman"/>
      <w:lvlText w:val="%6."/>
      <w:lvlJc w:val="right"/>
      <w:pPr>
        <w:ind w:left="4320" w:hanging="180"/>
      </w:pPr>
    </w:lvl>
    <w:lvl w:ilvl="6" w:tplc="BEDEE078">
      <w:start w:val="1"/>
      <w:numFmt w:val="decimal"/>
      <w:lvlText w:val="%7."/>
      <w:lvlJc w:val="left"/>
      <w:pPr>
        <w:ind w:left="5040" w:hanging="360"/>
      </w:pPr>
    </w:lvl>
    <w:lvl w:ilvl="7" w:tplc="D576D17E">
      <w:start w:val="1"/>
      <w:numFmt w:val="lowerLetter"/>
      <w:lvlText w:val="%8."/>
      <w:lvlJc w:val="left"/>
      <w:pPr>
        <w:ind w:left="5760" w:hanging="360"/>
      </w:pPr>
    </w:lvl>
    <w:lvl w:ilvl="8" w:tplc="4D12167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B809C8"/>
    <w:multiLevelType w:val="hybridMultilevel"/>
    <w:tmpl w:val="DEE6BDFA"/>
    <w:lvl w:ilvl="0" w:tplc="B70825DA">
      <w:start w:val="1"/>
      <w:numFmt w:val="decimal"/>
      <w:lvlText w:val="%1."/>
      <w:lvlJc w:val="left"/>
      <w:pPr>
        <w:ind w:left="720" w:hanging="360"/>
      </w:pPr>
    </w:lvl>
    <w:lvl w:ilvl="1" w:tplc="9FC4962E">
      <w:start w:val="1"/>
      <w:numFmt w:val="lowerLetter"/>
      <w:lvlText w:val="%2."/>
      <w:lvlJc w:val="left"/>
      <w:pPr>
        <w:ind w:left="1440" w:hanging="360"/>
      </w:pPr>
    </w:lvl>
    <w:lvl w:ilvl="2" w:tplc="E5A0CADA">
      <w:start w:val="1"/>
      <w:numFmt w:val="lowerRoman"/>
      <w:lvlText w:val="%3."/>
      <w:lvlJc w:val="right"/>
      <w:pPr>
        <w:ind w:left="2160" w:hanging="180"/>
      </w:pPr>
    </w:lvl>
    <w:lvl w:ilvl="3" w:tplc="C99AAFBE">
      <w:start w:val="1"/>
      <w:numFmt w:val="decimal"/>
      <w:lvlText w:val="%4."/>
      <w:lvlJc w:val="left"/>
      <w:pPr>
        <w:ind w:left="2880" w:hanging="360"/>
      </w:pPr>
    </w:lvl>
    <w:lvl w:ilvl="4" w:tplc="837E050E">
      <w:start w:val="1"/>
      <w:numFmt w:val="lowerLetter"/>
      <w:lvlText w:val="%5."/>
      <w:lvlJc w:val="left"/>
      <w:pPr>
        <w:ind w:left="3600" w:hanging="360"/>
      </w:pPr>
    </w:lvl>
    <w:lvl w:ilvl="5" w:tplc="21D41E36">
      <w:start w:val="1"/>
      <w:numFmt w:val="lowerRoman"/>
      <w:lvlText w:val="%6."/>
      <w:lvlJc w:val="right"/>
      <w:pPr>
        <w:ind w:left="4320" w:hanging="180"/>
      </w:pPr>
    </w:lvl>
    <w:lvl w:ilvl="6" w:tplc="70DAB798">
      <w:start w:val="1"/>
      <w:numFmt w:val="decimal"/>
      <w:lvlText w:val="%7."/>
      <w:lvlJc w:val="left"/>
      <w:pPr>
        <w:ind w:left="5040" w:hanging="360"/>
      </w:pPr>
    </w:lvl>
    <w:lvl w:ilvl="7" w:tplc="FBB8842C">
      <w:start w:val="1"/>
      <w:numFmt w:val="lowerLetter"/>
      <w:lvlText w:val="%8."/>
      <w:lvlJc w:val="left"/>
      <w:pPr>
        <w:ind w:left="5760" w:hanging="360"/>
      </w:pPr>
    </w:lvl>
    <w:lvl w:ilvl="8" w:tplc="EDAA3B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FA9DEA"/>
    <w:multiLevelType w:val="hybridMultilevel"/>
    <w:tmpl w:val="ACEA02C6"/>
    <w:lvl w:ilvl="0" w:tplc="B1DCD9D6">
      <w:start w:val="1"/>
      <w:numFmt w:val="decimal"/>
      <w:lvlText w:val="%1."/>
      <w:lvlJc w:val="left"/>
      <w:pPr>
        <w:ind w:left="720" w:hanging="360"/>
      </w:pPr>
    </w:lvl>
    <w:lvl w:ilvl="1" w:tplc="63BA76D6">
      <w:start w:val="1"/>
      <w:numFmt w:val="lowerLetter"/>
      <w:lvlText w:val="%2."/>
      <w:lvlJc w:val="left"/>
      <w:pPr>
        <w:ind w:left="1440" w:hanging="360"/>
      </w:pPr>
    </w:lvl>
    <w:lvl w:ilvl="2" w:tplc="60DE931C">
      <w:start w:val="1"/>
      <w:numFmt w:val="lowerRoman"/>
      <w:lvlText w:val="%3."/>
      <w:lvlJc w:val="right"/>
      <w:pPr>
        <w:ind w:left="2160" w:hanging="180"/>
      </w:pPr>
    </w:lvl>
    <w:lvl w:ilvl="3" w:tplc="21C6EC96">
      <w:start w:val="1"/>
      <w:numFmt w:val="decimal"/>
      <w:lvlText w:val="%4."/>
      <w:lvlJc w:val="left"/>
      <w:pPr>
        <w:ind w:left="2880" w:hanging="360"/>
      </w:pPr>
    </w:lvl>
    <w:lvl w:ilvl="4" w:tplc="C686AAEC">
      <w:start w:val="1"/>
      <w:numFmt w:val="lowerLetter"/>
      <w:lvlText w:val="%5."/>
      <w:lvlJc w:val="left"/>
      <w:pPr>
        <w:ind w:left="3600" w:hanging="360"/>
      </w:pPr>
    </w:lvl>
    <w:lvl w:ilvl="5" w:tplc="B4DAC678">
      <w:start w:val="1"/>
      <w:numFmt w:val="lowerRoman"/>
      <w:lvlText w:val="%6."/>
      <w:lvlJc w:val="right"/>
      <w:pPr>
        <w:ind w:left="4320" w:hanging="180"/>
      </w:pPr>
    </w:lvl>
    <w:lvl w:ilvl="6" w:tplc="5B4E154C">
      <w:start w:val="1"/>
      <w:numFmt w:val="decimal"/>
      <w:lvlText w:val="%7."/>
      <w:lvlJc w:val="left"/>
      <w:pPr>
        <w:ind w:left="5040" w:hanging="360"/>
      </w:pPr>
    </w:lvl>
    <w:lvl w:ilvl="7" w:tplc="81D0840C">
      <w:start w:val="1"/>
      <w:numFmt w:val="lowerLetter"/>
      <w:lvlText w:val="%8."/>
      <w:lvlJc w:val="left"/>
      <w:pPr>
        <w:ind w:left="5760" w:hanging="360"/>
      </w:pPr>
    </w:lvl>
    <w:lvl w:ilvl="8" w:tplc="3B04789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23F72A"/>
    <w:multiLevelType w:val="hybridMultilevel"/>
    <w:tmpl w:val="8AB81A4E"/>
    <w:lvl w:ilvl="0" w:tplc="A8C4E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9DAAB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BF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EA8B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E041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1040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60A3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8283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3C01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9BA137"/>
    <w:multiLevelType w:val="hybridMultilevel"/>
    <w:tmpl w:val="240E87DE"/>
    <w:lvl w:ilvl="0" w:tplc="E390C4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B07D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12E93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2CFE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CC9D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DCD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04A5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44AB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A4FF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317D45"/>
    <w:multiLevelType w:val="hybridMultilevel"/>
    <w:tmpl w:val="43521A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6"/>
  </w:num>
  <w:num w:numId="6">
    <w:abstractNumId w:val="5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QBiYxMjY3MzQ3MLSyUdpeDU4uLM/DyQAotaAC09ICIsAAAA"/>
  </w:docVars>
  <w:rsids>
    <w:rsidRoot w:val="7D818988"/>
    <w:rsid w:val="00051DAA"/>
    <w:rsid w:val="00066F95"/>
    <w:rsid w:val="000D7B41"/>
    <w:rsid w:val="00121BB5"/>
    <w:rsid w:val="001244ED"/>
    <w:rsid w:val="00175E2F"/>
    <w:rsid w:val="0022AD07"/>
    <w:rsid w:val="003723D9"/>
    <w:rsid w:val="00372FD8"/>
    <w:rsid w:val="00387165"/>
    <w:rsid w:val="00464CB7"/>
    <w:rsid w:val="006C5FB8"/>
    <w:rsid w:val="006F4C9D"/>
    <w:rsid w:val="007F5055"/>
    <w:rsid w:val="008A654C"/>
    <w:rsid w:val="008D6F28"/>
    <w:rsid w:val="0096469E"/>
    <w:rsid w:val="00986F5B"/>
    <w:rsid w:val="009B5984"/>
    <w:rsid w:val="00A943B7"/>
    <w:rsid w:val="00B04EC5"/>
    <w:rsid w:val="00B10755"/>
    <w:rsid w:val="00B84AC0"/>
    <w:rsid w:val="00B97F2F"/>
    <w:rsid w:val="00BC186C"/>
    <w:rsid w:val="00C80191"/>
    <w:rsid w:val="00D41FAA"/>
    <w:rsid w:val="00EE7F8A"/>
    <w:rsid w:val="00F2330A"/>
    <w:rsid w:val="00F576FA"/>
    <w:rsid w:val="00F91033"/>
    <w:rsid w:val="01565609"/>
    <w:rsid w:val="015EFF24"/>
    <w:rsid w:val="01DC62FC"/>
    <w:rsid w:val="032924D4"/>
    <w:rsid w:val="0357ADA6"/>
    <w:rsid w:val="04218561"/>
    <w:rsid w:val="04B263C6"/>
    <w:rsid w:val="0631B97C"/>
    <w:rsid w:val="0876B1EA"/>
    <w:rsid w:val="08CFCAC9"/>
    <w:rsid w:val="09E774E1"/>
    <w:rsid w:val="0B779FAA"/>
    <w:rsid w:val="0BB5C97D"/>
    <w:rsid w:val="0BE3FEDC"/>
    <w:rsid w:val="0CFEC86B"/>
    <w:rsid w:val="0D01300F"/>
    <w:rsid w:val="0D903D1E"/>
    <w:rsid w:val="0E8E7448"/>
    <w:rsid w:val="0F29786E"/>
    <w:rsid w:val="0FA1C43E"/>
    <w:rsid w:val="101DA09E"/>
    <w:rsid w:val="105726AB"/>
    <w:rsid w:val="105EA3EB"/>
    <w:rsid w:val="10F26BA0"/>
    <w:rsid w:val="116864A8"/>
    <w:rsid w:val="1176FF46"/>
    <w:rsid w:val="11D4A132"/>
    <w:rsid w:val="12A0CE10"/>
    <w:rsid w:val="12F02894"/>
    <w:rsid w:val="13043F99"/>
    <w:rsid w:val="13201C0E"/>
    <w:rsid w:val="1332CB2E"/>
    <w:rsid w:val="13785F19"/>
    <w:rsid w:val="1478AAEE"/>
    <w:rsid w:val="14D7BC0A"/>
    <w:rsid w:val="1505C1C2"/>
    <w:rsid w:val="1532150E"/>
    <w:rsid w:val="154FE8E3"/>
    <w:rsid w:val="15A650B0"/>
    <w:rsid w:val="16A81255"/>
    <w:rsid w:val="16AFFFDB"/>
    <w:rsid w:val="16B68CB1"/>
    <w:rsid w:val="16D6A420"/>
    <w:rsid w:val="17D4704D"/>
    <w:rsid w:val="189C7D9E"/>
    <w:rsid w:val="1A058631"/>
    <w:rsid w:val="1A1B17D6"/>
    <w:rsid w:val="1A429EB8"/>
    <w:rsid w:val="1B324D25"/>
    <w:rsid w:val="1B65E6BC"/>
    <w:rsid w:val="1BB6E837"/>
    <w:rsid w:val="1C39FE0F"/>
    <w:rsid w:val="1C4B716B"/>
    <w:rsid w:val="1CBEC606"/>
    <w:rsid w:val="1D1F415F"/>
    <w:rsid w:val="1D9DE08D"/>
    <w:rsid w:val="1D9EA4A9"/>
    <w:rsid w:val="1E300A02"/>
    <w:rsid w:val="1E937BAB"/>
    <w:rsid w:val="1EBB11C0"/>
    <w:rsid w:val="1ED43B48"/>
    <w:rsid w:val="1EEE88F9"/>
    <w:rsid w:val="1F39B0EE"/>
    <w:rsid w:val="200C90CF"/>
    <w:rsid w:val="204EF49B"/>
    <w:rsid w:val="2074C7B5"/>
    <w:rsid w:val="20E122F4"/>
    <w:rsid w:val="2130A492"/>
    <w:rsid w:val="213FBFFE"/>
    <w:rsid w:val="217297A7"/>
    <w:rsid w:val="21A69D9A"/>
    <w:rsid w:val="21A86130"/>
    <w:rsid w:val="22109816"/>
    <w:rsid w:val="22FA6B5D"/>
    <w:rsid w:val="23255C6A"/>
    <w:rsid w:val="23AC6877"/>
    <w:rsid w:val="244F1926"/>
    <w:rsid w:val="2498EEAE"/>
    <w:rsid w:val="252265BE"/>
    <w:rsid w:val="25C58691"/>
    <w:rsid w:val="25CCF769"/>
    <w:rsid w:val="261A8CEF"/>
    <w:rsid w:val="26BE361F"/>
    <w:rsid w:val="27054EC3"/>
    <w:rsid w:val="2798D0B5"/>
    <w:rsid w:val="27FF79ED"/>
    <w:rsid w:val="2861F406"/>
    <w:rsid w:val="289D58C5"/>
    <w:rsid w:val="291051F4"/>
    <w:rsid w:val="2934A116"/>
    <w:rsid w:val="29BB8460"/>
    <w:rsid w:val="29DB2EF8"/>
    <w:rsid w:val="2A392926"/>
    <w:rsid w:val="2A829335"/>
    <w:rsid w:val="2A9E1DAE"/>
    <w:rsid w:val="2AC3699B"/>
    <w:rsid w:val="2AED6EE2"/>
    <w:rsid w:val="2BD4F987"/>
    <w:rsid w:val="2CA986D5"/>
    <w:rsid w:val="2CFFA95D"/>
    <w:rsid w:val="2D44FA0D"/>
    <w:rsid w:val="2D54534B"/>
    <w:rsid w:val="2DC5AE6D"/>
    <w:rsid w:val="2DFAF609"/>
    <w:rsid w:val="2E6E3BA3"/>
    <w:rsid w:val="2E9B79BE"/>
    <w:rsid w:val="2ED5535B"/>
    <w:rsid w:val="2EE9C36A"/>
    <w:rsid w:val="2F92A7C3"/>
    <w:rsid w:val="2FF4C31E"/>
    <w:rsid w:val="304E35B3"/>
    <w:rsid w:val="30DF9B0C"/>
    <w:rsid w:val="312E7824"/>
    <w:rsid w:val="317EE1F3"/>
    <w:rsid w:val="3260387F"/>
    <w:rsid w:val="32CA4885"/>
    <w:rsid w:val="3312C4CE"/>
    <w:rsid w:val="335C3A39"/>
    <w:rsid w:val="337E5F6A"/>
    <w:rsid w:val="3434EFF1"/>
    <w:rsid w:val="346618E6"/>
    <w:rsid w:val="347C1243"/>
    <w:rsid w:val="358DC9C7"/>
    <w:rsid w:val="3615DF96"/>
    <w:rsid w:val="36966B39"/>
    <w:rsid w:val="36DB31AC"/>
    <w:rsid w:val="376C90B3"/>
    <w:rsid w:val="37AEF47F"/>
    <w:rsid w:val="39849C0F"/>
    <w:rsid w:val="3A90FAF3"/>
    <w:rsid w:val="3B21076B"/>
    <w:rsid w:val="3B25C439"/>
    <w:rsid w:val="3CBA1DC9"/>
    <w:rsid w:val="3D4DAEB8"/>
    <w:rsid w:val="3D713889"/>
    <w:rsid w:val="3E201721"/>
    <w:rsid w:val="3E4C3210"/>
    <w:rsid w:val="3F48082F"/>
    <w:rsid w:val="3F9B4626"/>
    <w:rsid w:val="3FC49466"/>
    <w:rsid w:val="3FFD58A9"/>
    <w:rsid w:val="40555B6F"/>
    <w:rsid w:val="40CA4E25"/>
    <w:rsid w:val="419505BD"/>
    <w:rsid w:val="443FD557"/>
    <w:rsid w:val="44530141"/>
    <w:rsid w:val="44656B08"/>
    <w:rsid w:val="4631356E"/>
    <w:rsid w:val="466876E0"/>
    <w:rsid w:val="467A84D0"/>
    <w:rsid w:val="478AA203"/>
    <w:rsid w:val="47CD05CF"/>
    <w:rsid w:val="48E37BD9"/>
    <w:rsid w:val="4968D630"/>
    <w:rsid w:val="49A017A2"/>
    <w:rsid w:val="4A5471A1"/>
    <w:rsid w:val="4AC242C5"/>
    <w:rsid w:val="4AF36BBA"/>
    <w:rsid w:val="4B400B50"/>
    <w:rsid w:val="4BF04202"/>
    <w:rsid w:val="4C168299"/>
    <w:rsid w:val="4DD09875"/>
    <w:rsid w:val="4DFC86A5"/>
    <w:rsid w:val="4F4E235B"/>
    <w:rsid w:val="4FAFD914"/>
    <w:rsid w:val="50E9F3BC"/>
    <w:rsid w:val="512DB26D"/>
    <w:rsid w:val="513ECB37"/>
    <w:rsid w:val="5173E815"/>
    <w:rsid w:val="5285C41D"/>
    <w:rsid w:val="52D21A14"/>
    <w:rsid w:val="53EB69E5"/>
    <w:rsid w:val="53F4CE14"/>
    <w:rsid w:val="554BA060"/>
    <w:rsid w:val="55BD64DF"/>
    <w:rsid w:val="568E7DA8"/>
    <w:rsid w:val="5743F8A0"/>
    <w:rsid w:val="57593540"/>
    <w:rsid w:val="57CB656F"/>
    <w:rsid w:val="582A4E09"/>
    <w:rsid w:val="5876777A"/>
    <w:rsid w:val="5896CC11"/>
    <w:rsid w:val="58E783E9"/>
    <w:rsid w:val="58ED8ED0"/>
    <w:rsid w:val="58F505A1"/>
    <w:rsid w:val="5A0DE006"/>
    <w:rsid w:val="5BF564F1"/>
    <w:rsid w:val="5C371983"/>
    <w:rsid w:val="5D10226C"/>
    <w:rsid w:val="5DED190E"/>
    <w:rsid w:val="5E22721C"/>
    <w:rsid w:val="5E968114"/>
    <w:rsid w:val="5F27D982"/>
    <w:rsid w:val="5F3953EF"/>
    <w:rsid w:val="5F686A72"/>
    <w:rsid w:val="6193437B"/>
    <w:rsid w:val="62AA203E"/>
    <w:rsid w:val="63B75474"/>
    <w:rsid w:val="640076D6"/>
    <w:rsid w:val="640D2193"/>
    <w:rsid w:val="655324D5"/>
    <w:rsid w:val="65AA33F4"/>
    <w:rsid w:val="65B7EE05"/>
    <w:rsid w:val="66AE233F"/>
    <w:rsid w:val="66D3D229"/>
    <w:rsid w:val="66EEF536"/>
    <w:rsid w:val="6736ACD5"/>
    <w:rsid w:val="676FCFBF"/>
    <w:rsid w:val="68223D61"/>
    <w:rsid w:val="6836EE31"/>
    <w:rsid w:val="68606991"/>
    <w:rsid w:val="68FD00F4"/>
    <w:rsid w:val="6A30A462"/>
    <w:rsid w:val="6A5E7D83"/>
    <w:rsid w:val="6A7C6317"/>
    <w:rsid w:val="6AD872FE"/>
    <w:rsid w:val="6BF9387C"/>
    <w:rsid w:val="6C4340E2"/>
    <w:rsid w:val="6C6B36D2"/>
    <w:rsid w:val="6D21A25F"/>
    <w:rsid w:val="6D35F5A8"/>
    <w:rsid w:val="6DA6A4FE"/>
    <w:rsid w:val="6DB403D9"/>
    <w:rsid w:val="6F43297D"/>
    <w:rsid w:val="6F4FD43A"/>
    <w:rsid w:val="70D20326"/>
    <w:rsid w:val="71DB3FD4"/>
    <w:rsid w:val="72FB13D5"/>
    <w:rsid w:val="730530AF"/>
    <w:rsid w:val="74608A1E"/>
    <w:rsid w:val="7483FEF7"/>
    <w:rsid w:val="753B506A"/>
    <w:rsid w:val="761FCF58"/>
    <w:rsid w:val="7778654A"/>
    <w:rsid w:val="77BDA416"/>
    <w:rsid w:val="78677F0F"/>
    <w:rsid w:val="7896415F"/>
    <w:rsid w:val="7898C08D"/>
    <w:rsid w:val="793F4C02"/>
    <w:rsid w:val="7B00A3F0"/>
    <w:rsid w:val="7B37203B"/>
    <w:rsid w:val="7B40CE2B"/>
    <w:rsid w:val="7D818988"/>
    <w:rsid w:val="7EA4C239"/>
    <w:rsid w:val="7EA8C986"/>
    <w:rsid w:val="7ECFC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818988"/>
  <w15:chartTrackingRefBased/>
  <w15:docId w15:val="{5854738F-048C-491E-A6B0-05F4ED5E7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75E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E7F8A"/>
    <w:rPr>
      <w:color w:val="954F72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E7F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36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carole.weis@lih.lu." TargetMode="External"/><Relationship Id="rId5" Type="http://schemas.openxmlformats.org/officeDocument/2006/relationships/hyperlink" Target="mailto:Joseph.longworth@lih.lu" TargetMode="External"/><Relationship Id="rId10" Type="http://schemas.microsoft.com/office/2020/10/relationships/intelligence" Target="intelligence2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LONGWORTH</dc:creator>
  <cp:keywords/>
  <dc:description/>
  <cp:lastModifiedBy>Joseph Longworth</cp:lastModifiedBy>
  <cp:revision>9</cp:revision>
  <dcterms:created xsi:type="dcterms:W3CDTF">2024-06-19T10:10:00Z</dcterms:created>
  <dcterms:modified xsi:type="dcterms:W3CDTF">2024-07-02T08:27:00Z</dcterms:modified>
</cp:coreProperties>
</file>